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atv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Latvia received a score of 91.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Latv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atvia received a score of</w:t>
      </w:r>
      <w:r>
        <w:t xml:space="preserve"> </w:t>
      </w:r>
      <w:r>
        <w:rPr>
          <w:b/>
          <w:bCs/>
        </w:rPr>
        <w:t xml:space="preserve">97.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Latvia received a score of 84.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Latvia received a score of 75.4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Latvia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Latv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Latv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Latvia received a score of 0.9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Latv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Latv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Latv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Latvia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Latv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Latvi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Latv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Latvia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Latvia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1979,1989,2000,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5, 1996, 1997, 1998, 1999, 2000,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8,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3B58F0F-B130-492D-969D-EB07A80122AA}"/>
</file>

<file path=customXml/itemProps2.xml><?xml version="1.0" encoding="utf-8"?>
<ds:datastoreItem xmlns:ds="http://schemas.openxmlformats.org/officeDocument/2006/customXml" ds:itemID="{19FCA555-61E8-46F5-AFDE-DE9EF70922D0}"/>
</file>

<file path=customXml/itemProps3.xml><?xml version="1.0" encoding="utf-8"?>
<ds:datastoreItem xmlns:ds="http://schemas.openxmlformats.org/officeDocument/2006/customXml" ds:itemID="{866E86BB-80A6-4A5C-875F-4D45BC2721E4}"/>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09:51Z</dcterms:created>
  <dcterms:modified xsi:type="dcterms:W3CDTF">2024-11-01T14:0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Latv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